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050D" w:rsidRDefault="00AF050D" w:rsidP="00AF050D">
      <w:pPr>
        <w:pStyle w:val="Titl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5159</wp:posOffset>
                </wp:positionV>
                <wp:extent cx="5927725" cy="81819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7725" cy="8181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43F0" w:rsidRDefault="003043F0" w:rsidP="00AB73CD">
                            <w:pPr>
                              <w:pStyle w:val="Title"/>
                              <w:jc w:val="center"/>
                            </w:pPr>
                          </w:p>
                          <w:p w:rsidR="003043F0" w:rsidRDefault="003043F0" w:rsidP="00AB73CD">
                            <w:pPr>
                              <w:pStyle w:val="Title"/>
                              <w:jc w:val="center"/>
                            </w:pPr>
                          </w:p>
                          <w:p w:rsidR="003043F0" w:rsidRDefault="003043F0" w:rsidP="00AB73CD">
                            <w:pPr>
                              <w:pStyle w:val="Title"/>
                              <w:jc w:val="center"/>
                            </w:pPr>
                          </w:p>
                          <w:p w:rsidR="003043F0" w:rsidRDefault="003043F0" w:rsidP="00AB73CD">
                            <w:pPr>
                              <w:pStyle w:val="Title"/>
                              <w:jc w:val="center"/>
                            </w:pPr>
                          </w:p>
                          <w:p w:rsidR="003043F0" w:rsidRDefault="003043F0" w:rsidP="00AB73CD">
                            <w:pPr>
                              <w:pStyle w:val="Title"/>
                              <w:jc w:val="center"/>
                            </w:pPr>
                          </w:p>
                          <w:p w:rsidR="003043F0" w:rsidRDefault="003043F0" w:rsidP="00AB73CD">
                            <w:pPr>
                              <w:pStyle w:val="Title"/>
                              <w:jc w:val="center"/>
                            </w:pPr>
                          </w:p>
                          <w:p w:rsidR="003043F0" w:rsidRDefault="003043F0" w:rsidP="00AB73CD">
                            <w:pPr>
                              <w:pStyle w:val="Title"/>
                              <w:jc w:val="center"/>
                            </w:pPr>
                          </w:p>
                          <w:p w:rsidR="003043F0" w:rsidRDefault="003043F0" w:rsidP="00AB73CD">
                            <w:pPr>
                              <w:pStyle w:val="Title"/>
                              <w:jc w:val="center"/>
                            </w:pPr>
                          </w:p>
                          <w:p w:rsidR="00AB73CD" w:rsidRDefault="00AB73CD" w:rsidP="00AB73CD">
                            <w:pPr>
                              <w:pStyle w:val="Title"/>
                              <w:jc w:val="center"/>
                            </w:pPr>
                            <w:r>
                              <w:t>FileDefender</w:t>
                            </w:r>
                            <w:r w:rsidR="00ED5C13">
                              <w:t xml:space="preserve"> 1.2.1.4</w:t>
                            </w:r>
                            <w:r w:rsidR="00AF050D">
                              <w:t>-Alpha</w:t>
                            </w:r>
                          </w:p>
                          <w:p w:rsidR="00AB73CD" w:rsidRDefault="00AB73CD" w:rsidP="00AB73CD">
                            <w:pPr>
                              <w:jc w:val="center"/>
                            </w:pPr>
                            <w:r>
                              <w:t>How to use / Edit</w:t>
                            </w:r>
                          </w:p>
                          <w:p w:rsidR="00AB73CD" w:rsidRDefault="00AB73CD" w:rsidP="00AB73CD">
                            <w:pPr>
                              <w:spacing w:after="0"/>
                              <w:jc w:val="center"/>
                            </w:pPr>
                            <w:r>
                              <w:t>Created by @IWickGames</w:t>
                            </w:r>
                          </w:p>
                          <w:p w:rsidR="00AB73CD" w:rsidRDefault="00AB73CD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  <w:r>
                              <w:t xml:space="preserve">Discord : </w:t>
                            </w:r>
                            <w:hyperlink r:id="rId6" w:history="1">
                              <w:r w:rsidRPr="002B580D">
                                <w:rPr>
                                  <w:rStyle w:val="Hyperlink"/>
                                </w:rPr>
                                <w:t>https://discord.gg/eTAeUfA</w:t>
                              </w:r>
                            </w:hyperlink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Default="00690495" w:rsidP="00AB73CD">
                            <w:pPr>
                              <w:spacing w:after="0"/>
                              <w:jc w:val="center"/>
                              <w:rPr>
                                <w:rStyle w:val="Hyperlink"/>
                              </w:rPr>
                            </w:pPr>
                          </w:p>
                          <w:p w:rsidR="00690495" w:rsidRPr="00690495" w:rsidRDefault="00690495" w:rsidP="00AB73CD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90495">
                              <w:rPr>
                                <w:rStyle w:val="Hyperlink"/>
                                <w:b/>
                                <w:color w:val="000000" w:themeColor="text1"/>
                                <w:u w:val="none"/>
                              </w:rPr>
                              <w:t>Note</w:t>
                            </w:r>
                            <w:r>
                              <w:rPr>
                                <w:rStyle w:val="Hyperlink"/>
                                <w:b/>
                                <w:color w:val="000000" w:themeColor="text1"/>
                                <w:u w:val="none"/>
                              </w:rPr>
                              <w:t xml:space="preserve">: </w:t>
                            </w:r>
                            <w:r>
                              <w:rPr>
                                <w:rStyle w:val="Hyperlink"/>
                                <w:color w:val="000000" w:themeColor="text1"/>
                                <w:u w:val="none"/>
                              </w:rPr>
                              <w:t>This document is updated on every time the program is updated and thus is eligible to chan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.75pt;width:466.75pt;height:644.2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" filled="f" stroked="f">
                <v:textbox>
                  <w:txbxContent>
                    <w:p w:rsidR="003043F0" w:rsidRDefault="003043F0" w:rsidP="00AB73CD">
                      <w:pPr>
                        <w:pStyle w:val="Title"/>
                        <w:jc w:val="center"/>
                      </w:pPr>
                    </w:p>
                    <w:p w:rsidR="003043F0" w:rsidRDefault="003043F0" w:rsidP="00AB73CD">
                      <w:pPr>
                        <w:pStyle w:val="Title"/>
                        <w:jc w:val="center"/>
                      </w:pPr>
                    </w:p>
                    <w:p w:rsidR="003043F0" w:rsidRDefault="003043F0" w:rsidP="00AB73CD">
                      <w:pPr>
                        <w:pStyle w:val="Title"/>
                        <w:jc w:val="center"/>
                      </w:pPr>
                    </w:p>
                    <w:p w:rsidR="003043F0" w:rsidRDefault="003043F0" w:rsidP="00AB73CD">
                      <w:pPr>
                        <w:pStyle w:val="Title"/>
                        <w:jc w:val="center"/>
                      </w:pPr>
                    </w:p>
                    <w:p w:rsidR="003043F0" w:rsidRDefault="003043F0" w:rsidP="00AB73CD">
                      <w:pPr>
                        <w:pStyle w:val="Title"/>
                        <w:jc w:val="center"/>
                      </w:pPr>
                    </w:p>
                    <w:p w:rsidR="003043F0" w:rsidRDefault="003043F0" w:rsidP="00AB73CD">
                      <w:pPr>
                        <w:pStyle w:val="Title"/>
                        <w:jc w:val="center"/>
                      </w:pPr>
                    </w:p>
                    <w:p w:rsidR="003043F0" w:rsidRDefault="003043F0" w:rsidP="00AB73CD">
                      <w:pPr>
                        <w:pStyle w:val="Title"/>
                        <w:jc w:val="center"/>
                      </w:pPr>
                    </w:p>
                    <w:p w:rsidR="003043F0" w:rsidRDefault="003043F0" w:rsidP="00AB73CD">
                      <w:pPr>
                        <w:pStyle w:val="Title"/>
                        <w:jc w:val="center"/>
                      </w:pPr>
                    </w:p>
                    <w:p w:rsidR="00AB73CD" w:rsidRDefault="00AB73CD" w:rsidP="00AB73CD">
                      <w:pPr>
                        <w:pStyle w:val="Title"/>
                        <w:jc w:val="center"/>
                      </w:pPr>
                      <w:r>
                        <w:t>FileDefender</w:t>
                      </w:r>
                      <w:r w:rsidR="00ED5C13">
                        <w:t xml:space="preserve"> 1.2.1.4</w:t>
                      </w:r>
                      <w:r w:rsidR="00AF050D">
                        <w:t>-Alpha</w:t>
                      </w:r>
                    </w:p>
                    <w:p w:rsidR="00AB73CD" w:rsidRDefault="00AB73CD" w:rsidP="00AB73CD">
                      <w:pPr>
                        <w:jc w:val="center"/>
                      </w:pPr>
                      <w:r>
                        <w:t>How to use / Edit</w:t>
                      </w:r>
                    </w:p>
                    <w:p w:rsidR="00AB73CD" w:rsidRDefault="00AB73CD" w:rsidP="00AB73CD">
                      <w:pPr>
                        <w:spacing w:after="0"/>
                        <w:jc w:val="center"/>
                      </w:pPr>
                      <w:r>
                        <w:t>Created by @IWickGames</w:t>
                      </w:r>
                    </w:p>
                    <w:p w:rsidR="00AB73CD" w:rsidRDefault="00AB73CD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  <w:r>
                        <w:t xml:space="preserve">Discord : </w:t>
                      </w:r>
                      <w:hyperlink r:id="rId7" w:history="1">
                        <w:r w:rsidRPr="002B580D">
                          <w:rPr>
                            <w:rStyle w:val="Hyperlink"/>
                          </w:rPr>
                          <w:t>https://discord.gg/eTAeUfA</w:t>
                        </w:r>
                      </w:hyperlink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Default="00690495" w:rsidP="00AB73CD">
                      <w:pPr>
                        <w:spacing w:after="0"/>
                        <w:jc w:val="center"/>
                        <w:rPr>
                          <w:rStyle w:val="Hyperlink"/>
                        </w:rPr>
                      </w:pPr>
                    </w:p>
                    <w:p w:rsidR="00690495" w:rsidRPr="00690495" w:rsidRDefault="00690495" w:rsidP="00AB73CD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 w:rsidRPr="00690495">
                        <w:rPr>
                          <w:rStyle w:val="Hyperlink"/>
                          <w:b/>
                          <w:color w:val="000000" w:themeColor="text1"/>
                          <w:u w:val="none"/>
                        </w:rPr>
                        <w:t>Note</w:t>
                      </w:r>
                      <w:r>
                        <w:rPr>
                          <w:rStyle w:val="Hyperlink"/>
                          <w:b/>
                          <w:color w:val="000000" w:themeColor="text1"/>
                          <w:u w:val="none"/>
                        </w:rPr>
                        <w:t xml:space="preserve">: </w:t>
                      </w:r>
                      <w:r>
                        <w:rPr>
                          <w:rStyle w:val="Hyperlink"/>
                          <w:color w:val="000000" w:themeColor="text1"/>
                          <w:u w:val="none"/>
                        </w:rPr>
                        <w:t>This document is updated on every time the program is updated and thus is eligible to chan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AF050D" w:rsidRDefault="00AF050D" w:rsidP="00AF050D"/>
    <w:p w:rsidR="006549DC" w:rsidRDefault="006549DC" w:rsidP="00AF050D"/>
    <w:p w:rsidR="006549DC" w:rsidRDefault="006549DC" w:rsidP="00AF050D"/>
    <w:p w:rsidR="006549DC" w:rsidRDefault="006549DC" w:rsidP="00AF050D"/>
    <w:p w:rsidR="006549DC" w:rsidRDefault="006549DC" w:rsidP="00AF050D"/>
    <w:p w:rsidR="006549DC" w:rsidRDefault="006549DC" w:rsidP="00AF050D"/>
    <w:p w:rsidR="006549DC" w:rsidRDefault="006549DC" w:rsidP="00AF050D"/>
    <w:p w:rsidR="006549DC" w:rsidRDefault="006549DC" w:rsidP="00AF050D"/>
    <w:p w:rsidR="006549DC" w:rsidRDefault="006549DC" w:rsidP="00AF050D"/>
    <w:p w:rsidR="006549DC" w:rsidRDefault="006549DC" w:rsidP="00AF050D"/>
    <w:p w:rsidR="006549DC" w:rsidRPr="00AF050D" w:rsidRDefault="006549DC" w:rsidP="00AF050D"/>
    <w:p w:rsidR="009D2E88" w:rsidRDefault="00617F93" w:rsidP="00617F93">
      <w:pPr>
        <w:pStyle w:val="Title"/>
        <w:jc w:val="center"/>
      </w:pPr>
      <w:r>
        <w:t xml:space="preserve">Some Tech </w:t>
      </w:r>
      <w:r w:rsidR="009C64B6">
        <w:t>Information</w:t>
      </w:r>
    </w:p>
    <w:p w:rsidR="00617F93" w:rsidRDefault="00617F93" w:rsidP="00617F93"/>
    <w:p w:rsidR="00617F93" w:rsidRDefault="008A3CE7" w:rsidP="006549DC">
      <w:pPr>
        <w:jc w:val="center"/>
      </w:pPr>
      <w:r>
        <w:t>Current Version: 1.2.1.4</w:t>
      </w:r>
      <w:bookmarkStart w:id="0" w:name="_GoBack"/>
      <w:bookmarkEnd w:id="0"/>
      <w:r w:rsidR="00617F93">
        <w:t>-Alpha</w:t>
      </w:r>
    </w:p>
    <w:p w:rsidR="00617F93" w:rsidRDefault="00617F93" w:rsidP="006549DC">
      <w:pPr>
        <w:jc w:val="center"/>
      </w:pPr>
      <w:r>
        <w:t>Language: Python 3.x</w:t>
      </w:r>
    </w:p>
    <w:p w:rsidR="002A0A85" w:rsidRDefault="00186841" w:rsidP="006549DC">
      <w:pPr>
        <w:jc w:val="center"/>
      </w:pPr>
      <w:r>
        <w:t xml:space="preserve">Compiled: Auto-py-to-exe | </w:t>
      </w:r>
      <w:hyperlink r:id="rId8" w:history="1">
        <w:r>
          <w:rPr>
            <w:rStyle w:val="Hyperlink"/>
          </w:rPr>
          <w:t>https://pypi.org/project/auto-py-to-exe/</w:t>
        </w:r>
      </w:hyperlink>
    </w:p>
    <w:p w:rsidR="009876F7" w:rsidRDefault="002207E3" w:rsidP="006549DC">
      <w:pPr>
        <w:jc w:val="center"/>
      </w:pPr>
      <w:r>
        <w:t>Code IDE: Visual Studio Code</w:t>
      </w:r>
    </w:p>
    <w:p w:rsidR="0000276C" w:rsidRDefault="00D9713B" w:rsidP="0000276C">
      <w:pPr>
        <w:jc w:val="center"/>
      </w:pPr>
      <w:r>
        <w:t>Base Environment: x64 Bit</w:t>
      </w:r>
    </w:p>
    <w:p w:rsidR="0000276C" w:rsidRDefault="0000276C" w:rsidP="0000276C">
      <w:r>
        <w:br w:type="page"/>
      </w:r>
    </w:p>
    <w:p w:rsidR="0000276C" w:rsidRDefault="00A87DC3" w:rsidP="00A87DC3">
      <w:pPr>
        <w:pStyle w:val="Heading1"/>
      </w:pPr>
      <w:r>
        <w:lastRenderedPageBreak/>
        <w:t>What is FileDefender?</w:t>
      </w:r>
    </w:p>
    <w:p w:rsidR="00A87DC3" w:rsidRDefault="00A87DC3" w:rsidP="00A87DC3">
      <w:r>
        <w:t>FileDefender is an open source program that attempts to stop Ransomware by taking a computer off the network as fast as possible and rolling back its files on start.</w:t>
      </w:r>
    </w:p>
    <w:p w:rsidR="00A87DC3" w:rsidRDefault="00A87DC3" w:rsidP="00A87DC3"/>
    <w:p w:rsidR="00A87DC3" w:rsidRDefault="00A87DC3" w:rsidP="00A87DC3">
      <w:pPr>
        <w:pStyle w:val="Heading1"/>
      </w:pPr>
      <w:r>
        <w:t>How do I get started?</w:t>
      </w:r>
    </w:p>
    <w:p w:rsidR="00A87DC3" w:rsidRDefault="00A87DC3" w:rsidP="00A87DC3">
      <w:r>
        <w:t xml:space="preserve">There is an easy installer that can be ran to install the program pre compiled or if you want you can also edit the code and recompile your custom version. </w:t>
      </w:r>
      <w:r>
        <w:rPr>
          <w:b/>
        </w:rPr>
        <w:t>Note:</w:t>
      </w:r>
      <w:r>
        <w:t xml:space="preserve"> You may not want to turn off backup on a computer with</w:t>
      </w:r>
      <w:r w:rsidR="00D847FC">
        <w:t xml:space="preserve"> a lot of files and just have the</w:t>
      </w:r>
      <w:r>
        <w:t xml:space="preserve"> shut down option on</w:t>
      </w:r>
    </w:p>
    <w:p w:rsidR="006464AC" w:rsidRDefault="006464AC" w:rsidP="00A87DC3"/>
    <w:p w:rsidR="006464AC" w:rsidRPr="00A87DC3" w:rsidRDefault="006464AC" w:rsidP="00A87DC3"/>
    <w:sectPr w:rsidR="006464AC" w:rsidRPr="00A87D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6692" w:rsidRDefault="00666692" w:rsidP="00AF050D">
      <w:pPr>
        <w:spacing w:after="0" w:line="240" w:lineRule="auto"/>
      </w:pPr>
      <w:r>
        <w:separator/>
      </w:r>
    </w:p>
  </w:endnote>
  <w:endnote w:type="continuationSeparator" w:id="0">
    <w:p w:rsidR="00666692" w:rsidRDefault="00666692" w:rsidP="00AF0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A83" w:rsidRDefault="008E6A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25173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050D" w:rsidRDefault="00617F93" w:rsidP="00091F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A9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A83" w:rsidRDefault="008E6A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6692" w:rsidRDefault="00666692" w:rsidP="00AF050D">
      <w:pPr>
        <w:spacing w:after="0" w:line="240" w:lineRule="auto"/>
      </w:pPr>
      <w:r>
        <w:separator/>
      </w:r>
    </w:p>
  </w:footnote>
  <w:footnote w:type="continuationSeparator" w:id="0">
    <w:p w:rsidR="00666692" w:rsidRDefault="00666692" w:rsidP="00AF05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A83" w:rsidRDefault="008E6A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A83" w:rsidRDefault="008E6A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A83" w:rsidRDefault="008E6A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MTA3NDIzMjC0MDVR0lEKTi0uzszPAykwrAUAJAD7piwAAAA="/>
  </w:docVars>
  <w:rsids>
    <w:rsidRoot w:val="008979FD"/>
    <w:rsid w:val="0000276C"/>
    <w:rsid w:val="000544AF"/>
    <w:rsid w:val="00064209"/>
    <w:rsid w:val="00091F6E"/>
    <w:rsid w:val="00110510"/>
    <w:rsid w:val="00186841"/>
    <w:rsid w:val="001F492E"/>
    <w:rsid w:val="002207E3"/>
    <w:rsid w:val="002A0A85"/>
    <w:rsid w:val="002B580D"/>
    <w:rsid w:val="003043F0"/>
    <w:rsid w:val="004B6411"/>
    <w:rsid w:val="00617F93"/>
    <w:rsid w:val="006464AC"/>
    <w:rsid w:val="006549DC"/>
    <w:rsid w:val="00666692"/>
    <w:rsid w:val="00690495"/>
    <w:rsid w:val="006F1FA1"/>
    <w:rsid w:val="00703BF8"/>
    <w:rsid w:val="00706A3D"/>
    <w:rsid w:val="008979FD"/>
    <w:rsid w:val="008A3CE7"/>
    <w:rsid w:val="008E6A83"/>
    <w:rsid w:val="009876F7"/>
    <w:rsid w:val="009C64B6"/>
    <w:rsid w:val="009D2E88"/>
    <w:rsid w:val="009D4C2D"/>
    <w:rsid w:val="00A87DC3"/>
    <w:rsid w:val="00AB73CD"/>
    <w:rsid w:val="00AF050D"/>
    <w:rsid w:val="00AF4D8F"/>
    <w:rsid w:val="00B42A98"/>
    <w:rsid w:val="00BA3B41"/>
    <w:rsid w:val="00D62C7E"/>
    <w:rsid w:val="00D847FC"/>
    <w:rsid w:val="00D9713B"/>
    <w:rsid w:val="00DB2808"/>
    <w:rsid w:val="00E66BED"/>
    <w:rsid w:val="00ED5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E0BE0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7D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B73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7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F0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50D"/>
  </w:style>
  <w:style w:type="paragraph" w:styleId="Footer">
    <w:name w:val="footer"/>
    <w:basedOn w:val="Normal"/>
    <w:link w:val="FooterChar"/>
    <w:uiPriority w:val="99"/>
    <w:unhideWhenUsed/>
    <w:rsid w:val="00AF0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50D"/>
  </w:style>
  <w:style w:type="character" w:styleId="Hyperlink">
    <w:name w:val="Hyperlink"/>
    <w:basedOn w:val="DefaultParagraphFont"/>
    <w:uiPriority w:val="99"/>
    <w:unhideWhenUsed/>
    <w:rsid w:val="0018684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87D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5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auto-py-to-exe/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yperlink" Target="https://discord.gg/eTAeUfA" TargetMode="External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discord.gg/eTAeUfA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3T02:05:00Z</dcterms:created>
  <dcterms:modified xsi:type="dcterms:W3CDTF">2020-01-23T02:11:00Z</dcterms:modified>
</cp:coreProperties>
</file>